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27C0F" w14:textId="77777777" w:rsidR="00C546FC" w:rsidRPr="00220FD9" w:rsidRDefault="00C546FC" w:rsidP="00220FD9">
      <w:pPr>
        <w:pStyle w:val="NormalWeb"/>
        <w:spacing w:before="0" w:beforeAutospacing="0" w:after="0" w:afterAutospacing="0"/>
        <w:jc w:val="center"/>
        <w:rPr>
          <w:rStyle w:val="Strong"/>
          <w:rFonts w:ascii="Calibri" w:hAnsi="Calibri" w:cs="Calibri"/>
          <w:color w:val="000080"/>
          <w:sz w:val="28"/>
          <w:szCs w:val="28"/>
        </w:rPr>
      </w:pPr>
      <w:r w:rsidRPr="00220FD9">
        <w:rPr>
          <w:rStyle w:val="Strong"/>
          <w:rFonts w:ascii="Calibri" w:hAnsi="Calibri" w:cs="Calibri"/>
          <w:color w:val="000080"/>
          <w:sz w:val="28"/>
          <w:szCs w:val="28"/>
        </w:rPr>
        <w:t>Incoming student mobility</w:t>
      </w:r>
    </w:p>
    <w:p w14:paraId="2C1E224B" w14:textId="77777777" w:rsidR="00C546FC" w:rsidRPr="00220FD9" w:rsidRDefault="00C546FC" w:rsidP="00C546FC">
      <w:pPr>
        <w:pStyle w:val="NormalWeb"/>
        <w:spacing w:before="0" w:beforeAutospacing="0" w:after="0" w:afterAutospacing="0"/>
        <w:jc w:val="center"/>
        <w:rPr>
          <w:rStyle w:val="Strong"/>
          <w:rFonts w:ascii="Calibri" w:hAnsi="Calibri" w:cs="Calibri"/>
        </w:rPr>
      </w:pPr>
    </w:p>
    <w:p w14:paraId="1B165EBB" w14:textId="77777777" w:rsidR="00C546FC" w:rsidRPr="00220FD9" w:rsidRDefault="00745728" w:rsidP="00703630">
      <w:pPr>
        <w:pStyle w:val="NormalWeb"/>
        <w:spacing w:before="0" w:beforeAutospacing="0" w:after="0" w:afterAutospacing="0"/>
        <w:jc w:val="center"/>
        <w:rPr>
          <w:rStyle w:val="Strong"/>
          <w:rFonts w:ascii="Calibri" w:hAnsi="Calibri" w:cs="Calibri"/>
        </w:rPr>
      </w:pPr>
      <w:r>
        <w:rPr>
          <w:rStyle w:val="Strong"/>
          <w:rFonts w:ascii="Calibri" w:hAnsi="Calibri" w:cs="Calibri"/>
        </w:rPr>
        <w:t xml:space="preserve">UNIOS </w:t>
      </w:r>
      <w:r w:rsidR="00C546FC" w:rsidRPr="00220FD9">
        <w:rPr>
          <w:rStyle w:val="Strong"/>
          <w:rFonts w:ascii="Calibri" w:hAnsi="Calibri" w:cs="Calibri"/>
        </w:rPr>
        <w:t xml:space="preserve">University Unit: </w:t>
      </w:r>
      <w:r w:rsidR="00A22932">
        <w:rPr>
          <w:rStyle w:val="Strong"/>
          <w:rFonts w:ascii="Calibri" w:hAnsi="Calibri" w:cs="Calibri"/>
        </w:rPr>
        <w:t>Faculty of Education</w:t>
      </w:r>
    </w:p>
    <w:p w14:paraId="443CEA59" w14:textId="77777777" w:rsidR="00C546FC" w:rsidRPr="00220FD9" w:rsidRDefault="00C546FC" w:rsidP="00C546FC">
      <w:pPr>
        <w:pStyle w:val="NormalWeb"/>
        <w:spacing w:before="0" w:beforeAutospacing="0" w:after="0" w:afterAutospacing="0"/>
        <w:rPr>
          <w:rStyle w:val="Strong"/>
          <w:rFonts w:ascii="Calibri" w:hAnsi="Calibri" w:cs="Calibri"/>
        </w:rPr>
      </w:pPr>
    </w:p>
    <w:p w14:paraId="6FF73DEF" w14:textId="77777777" w:rsidR="00C546FC" w:rsidRPr="00220FD9" w:rsidRDefault="00C546FC" w:rsidP="00C546FC">
      <w:pPr>
        <w:pStyle w:val="NormalWeb"/>
        <w:spacing w:before="0" w:beforeAutospacing="0" w:after="0" w:afterAutospacing="0"/>
        <w:jc w:val="center"/>
        <w:rPr>
          <w:rStyle w:val="Strong"/>
          <w:rFonts w:ascii="Calibri" w:hAnsi="Calibri" w:cs="Calibri"/>
        </w:rPr>
      </w:pPr>
      <w:r w:rsidRPr="00220FD9">
        <w:rPr>
          <w:rStyle w:val="Strong"/>
          <w:rFonts w:ascii="Calibri" w:hAnsi="Calibri" w:cs="Calibri"/>
        </w:rPr>
        <w:t xml:space="preserve">COURSES OFFERED IN FOREIGN LANGUAGE </w:t>
      </w:r>
    </w:p>
    <w:p w14:paraId="7B0FDF59" w14:textId="77777777" w:rsidR="00C546FC" w:rsidRPr="00220FD9" w:rsidRDefault="00C546FC" w:rsidP="00C546FC">
      <w:pPr>
        <w:pStyle w:val="NormalWeb"/>
        <w:spacing w:before="0" w:beforeAutospacing="0" w:after="0" w:afterAutospacing="0"/>
        <w:jc w:val="center"/>
        <w:rPr>
          <w:rStyle w:val="Strong"/>
          <w:rFonts w:ascii="Calibri" w:hAnsi="Calibri" w:cs="Calibri"/>
        </w:rPr>
      </w:pPr>
      <w:r w:rsidRPr="00220FD9">
        <w:rPr>
          <w:rStyle w:val="Strong"/>
          <w:rFonts w:ascii="Calibri" w:hAnsi="Calibri" w:cs="Calibri"/>
        </w:rPr>
        <w:t>FOR ERASMUS</w:t>
      </w:r>
      <w:r w:rsidR="00220FD9" w:rsidRPr="00220FD9">
        <w:rPr>
          <w:rStyle w:val="Strong"/>
          <w:rFonts w:ascii="Calibri" w:hAnsi="Calibri" w:cs="Calibri"/>
        </w:rPr>
        <w:t>+</w:t>
      </w:r>
      <w:r w:rsidRPr="00220FD9">
        <w:rPr>
          <w:rStyle w:val="Strong"/>
          <w:rFonts w:ascii="Calibri" w:hAnsi="Calibri" w:cs="Calibri"/>
        </w:rPr>
        <w:t xml:space="preserve"> </w:t>
      </w:r>
      <w:r w:rsidR="00220FD9" w:rsidRPr="00220FD9">
        <w:rPr>
          <w:rStyle w:val="Strong"/>
          <w:rFonts w:ascii="Calibri" w:hAnsi="Calibri" w:cs="Calibri"/>
        </w:rPr>
        <w:t xml:space="preserve">INDIVIDUAL </w:t>
      </w:r>
      <w:r w:rsidRPr="00220FD9">
        <w:rPr>
          <w:rStyle w:val="Strong"/>
          <w:rFonts w:ascii="Calibri" w:hAnsi="Calibri" w:cs="Calibri"/>
        </w:rPr>
        <w:t xml:space="preserve">INCOMING STUDENTS </w:t>
      </w:r>
    </w:p>
    <w:p w14:paraId="2AF85E55" w14:textId="03B49343" w:rsidR="00C546FC" w:rsidRDefault="00C546FC" w:rsidP="00220FD9">
      <w:pPr>
        <w:pStyle w:val="NormalWeb"/>
        <w:spacing w:before="0" w:beforeAutospacing="0" w:after="0" w:afterAutospacing="0"/>
        <w:rPr>
          <w:rStyle w:val="Strong"/>
          <w:rFonts w:ascii="Calibri" w:hAnsi="Calibri" w:cs="Calibri"/>
        </w:rPr>
      </w:pPr>
    </w:p>
    <w:tbl>
      <w:tblPr>
        <w:tblW w:w="86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86"/>
        <w:gridCol w:w="5654"/>
      </w:tblGrid>
      <w:tr w:rsidR="000C75AC" w14:paraId="3DD3CEB4" w14:textId="77777777" w:rsidTr="000C75AC"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06BEC1C" w14:textId="77777777" w:rsidR="000C75AC" w:rsidRDefault="000C75AC">
            <w:pPr>
              <w:pStyle w:val="NormalWeb"/>
              <w:rPr>
                <w:lang w:eastAsia="zh-CN"/>
              </w:rPr>
            </w:pP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Department or Chair within the UNIOS Unit </w:t>
            </w:r>
          </w:p>
        </w:tc>
        <w:tc>
          <w:tcPr>
            <w:tcW w:w="5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DC6E3" w14:textId="3D3A493C" w:rsidR="000C75AC" w:rsidRDefault="00AC4503">
            <w:pPr>
              <w:pStyle w:val="NormalWeb"/>
            </w:pPr>
            <w:r>
              <w:t>Department of Pedagogy, History and Philosophy</w:t>
            </w:r>
            <w:bookmarkStart w:id="0" w:name="_GoBack"/>
            <w:bookmarkEnd w:id="0"/>
          </w:p>
        </w:tc>
      </w:tr>
    </w:tbl>
    <w:p w14:paraId="1A3DAE71" w14:textId="77777777" w:rsidR="00C546FC" w:rsidRPr="002C1F2A" w:rsidRDefault="00C546FC" w:rsidP="00C546FC">
      <w:pPr>
        <w:pStyle w:val="NormalWeb"/>
        <w:spacing w:before="0" w:beforeAutospacing="0" w:after="0" w:afterAutospacing="0"/>
        <w:jc w:val="both"/>
        <w:rPr>
          <w:rStyle w:val="Strong"/>
          <w:rFonts w:ascii="Calibri" w:hAnsi="Calibri" w:cs="Calibri"/>
          <w:b w:val="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8"/>
        <w:gridCol w:w="5718"/>
      </w:tblGrid>
      <w:tr w:rsidR="00C546FC" w:rsidRPr="002C1F2A" w14:paraId="76E4ABC6" w14:textId="77777777">
        <w:trPr>
          <w:trHeight w:val="567"/>
        </w:trPr>
        <w:tc>
          <w:tcPr>
            <w:tcW w:w="2988" w:type="dxa"/>
          </w:tcPr>
          <w:p w14:paraId="4B59E617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jc w:val="both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</w:p>
          <w:p w14:paraId="52DCCD4E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jc w:val="both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Study program </w:t>
            </w:r>
          </w:p>
        </w:tc>
        <w:tc>
          <w:tcPr>
            <w:tcW w:w="5868" w:type="dxa"/>
          </w:tcPr>
          <w:p w14:paraId="2051A2F1" w14:textId="25DA2554" w:rsidR="00A22932" w:rsidRPr="002C1F2A" w:rsidRDefault="00C5164E" w:rsidP="00FC46D5">
            <w:pPr>
              <w:pStyle w:val="NormalWeb"/>
              <w:spacing w:before="0" w:beforeAutospacing="0" w:after="0" w:afterAutospacing="0"/>
              <w:jc w:val="both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Undergraduate studies of early and preschool education</w:t>
            </w:r>
          </w:p>
        </w:tc>
      </w:tr>
    </w:tbl>
    <w:p w14:paraId="3D9EBBEC" w14:textId="77777777" w:rsidR="00C546FC" w:rsidRPr="002C1F2A" w:rsidRDefault="00C546FC" w:rsidP="00C546FC">
      <w:pPr>
        <w:pStyle w:val="NormalWeb"/>
        <w:spacing w:before="0" w:beforeAutospacing="0" w:after="0" w:afterAutospacing="0"/>
        <w:jc w:val="both"/>
        <w:rPr>
          <w:rStyle w:val="Strong"/>
          <w:rFonts w:ascii="Calibri" w:hAnsi="Calibri" w:cs="Calibri"/>
          <w:b w:val="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2"/>
        <w:gridCol w:w="5724"/>
      </w:tblGrid>
      <w:tr w:rsidR="00C546FC" w:rsidRPr="002C1F2A" w14:paraId="508FED79" w14:textId="77777777">
        <w:trPr>
          <w:trHeight w:val="567"/>
        </w:trPr>
        <w:tc>
          <w:tcPr>
            <w:tcW w:w="2988" w:type="dxa"/>
          </w:tcPr>
          <w:p w14:paraId="0D9C2348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jc w:val="both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</w:p>
          <w:p w14:paraId="3A022CC4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jc w:val="both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Study level</w:t>
            </w:r>
          </w:p>
        </w:tc>
        <w:tc>
          <w:tcPr>
            <w:tcW w:w="5868" w:type="dxa"/>
          </w:tcPr>
          <w:p w14:paraId="007C2A1B" w14:textId="77777777" w:rsidR="00C546FC" w:rsidRPr="002C1F2A" w:rsidRDefault="002B15C1" w:rsidP="00FC46D5">
            <w:pPr>
              <w:pStyle w:val="NormalWeb"/>
              <w:spacing w:before="0" w:beforeAutospacing="0" w:after="0" w:afterAutospacing="0"/>
              <w:jc w:val="both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Undergraduate (bachelor) </w:t>
            </w:r>
          </w:p>
          <w:p w14:paraId="36680B8D" w14:textId="77777777" w:rsidR="002B15C1" w:rsidRPr="002C1F2A" w:rsidRDefault="002B15C1" w:rsidP="002B15C1">
            <w:pPr>
              <w:pStyle w:val="NormalWeb"/>
              <w:spacing w:before="0" w:beforeAutospacing="0" w:after="0" w:afterAutospacing="0"/>
              <w:jc w:val="both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</w:p>
        </w:tc>
      </w:tr>
    </w:tbl>
    <w:p w14:paraId="3C962AAD" w14:textId="77777777" w:rsidR="00C546FC" w:rsidRPr="002C1F2A" w:rsidRDefault="00C546FC" w:rsidP="00C546FC">
      <w:pPr>
        <w:pStyle w:val="NormalWeb"/>
        <w:spacing w:before="0" w:beforeAutospacing="0" w:after="0" w:afterAutospacing="0"/>
        <w:rPr>
          <w:rStyle w:val="Strong"/>
          <w:rFonts w:ascii="Calibri" w:hAnsi="Calibri" w:cs="Calibri"/>
          <w:b w:val="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24"/>
        <w:gridCol w:w="5712"/>
      </w:tblGrid>
      <w:tr w:rsidR="00C546FC" w:rsidRPr="002C1F2A" w14:paraId="3C8A7ECB" w14:textId="77777777" w:rsidTr="00DA5953">
        <w:trPr>
          <w:trHeight w:val="567"/>
        </w:trPr>
        <w:tc>
          <w:tcPr>
            <w:tcW w:w="2924" w:type="dxa"/>
            <w:vAlign w:val="center"/>
          </w:tcPr>
          <w:p w14:paraId="67F00204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Course title</w:t>
            </w:r>
          </w:p>
        </w:tc>
        <w:tc>
          <w:tcPr>
            <w:tcW w:w="5712" w:type="dxa"/>
            <w:vAlign w:val="center"/>
          </w:tcPr>
          <w:p w14:paraId="7D8A451E" w14:textId="0C113AC8" w:rsidR="00C546FC" w:rsidRPr="00EE5994" w:rsidRDefault="008A39AE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sz w:val="20"/>
                <w:szCs w:val="20"/>
              </w:rPr>
            </w:pPr>
            <w:r>
              <w:rPr>
                <w:rStyle w:val="Strong"/>
                <w:rFonts w:ascii="Calibri" w:hAnsi="Calibri" w:cs="Calibri"/>
                <w:sz w:val="20"/>
                <w:szCs w:val="20"/>
              </w:rPr>
              <w:t>Philosophy of e</w:t>
            </w:r>
            <w:r w:rsidR="00A22932" w:rsidRPr="00EE5994">
              <w:rPr>
                <w:rStyle w:val="Strong"/>
                <w:rFonts w:ascii="Calibri" w:hAnsi="Calibri" w:cs="Calibri"/>
                <w:sz w:val="20"/>
                <w:szCs w:val="20"/>
              </w:rPr>
              <w:t>ducation</w:t>
            </w:r>
          </w:p>
        </w:tc>
      </w:tr>
      <w:tr w:rsidR="00C546FC" w:rsidRPr="002C1F2A" w14:paraId="4907FD45" w14:textId="77777777" w:rsidTr="00DA5953">
        <w:trPr>
          <w:trHeight w:val="567"/>
        </w:trPr>
        <w:tc>
          <w:tcPr>
            <w:tcW w:w="2924" w:type="dxa"/>
            <w:vAlign w:val="center"/>
          </w:tcPr>
          <w:p w14:paraId="282F04FE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Course code</w:t>
            </w:r>
            <w:r w:rsidR="00220FD9"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(if any)</w:t>
            </w:r>
          </w:p>
        </w:tc>
        <w:tc>
          <w:tcPr>
            <w:tcW w:w="5712" w:type="dxa"/>
            <w:vAlign w:val="center"/>
          </w:tcPr>
          <w:p w14:paraId="2EDF568C" w14:textId="4E2A5BCB" w:rsidR="00C546FC" w:rsidRPr="002C1F2A" w:rsidRDefault="00502A7F" w:rsidP="00502A7F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4570E9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PPE1101</w:t>
            </w:r>
          </w:p>
        </w:tc>
      </w:tr>
      <w:tr w:rsidR="00C546FC" w:rsidRPr="002C1F2A" w14:paraId="3038D71B" w14:textId="77777777" w:rsidTr="00DA5953">
        <w:trPr>
          <w:trHeight w:val="567"/>
        </w:trPr>
        <w:tc>
          <w:tcPr>
            <w:tcW w:w="2924" w:type="dxa"/>
            <w:vAlign w:val="center"/>
          </w:tcPr>
          <w:p w14:paraId="528C13B0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Language of instruction</w:t>
            </w:r>
          </w:p>
        </w:tc>
        <w:tc>
          <w:tcPr>
            <w:tcW w:w="5712" w:type="dxa"/>
            <w:vAlign w:val="center"/>
          </w:tcPr>
          <w:p w14:paraId="62DC15AF" w14:textId="659E4259" w:rsidR="00C546FC" w:rsidRPr="002C1F2A" w:rsidRDefault="00AB37E5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English</w:t>
            </w:r>
          </w:p>
        </w:tc>
      </w:tr>
      <w:tr w:rsidR="00C546FC" w:rsidRPr="002C1F2A" w14:paraId="463F8FEB" w14:textId="77777777" w:rsidTr="00DA5953">
        <w:trPr>
          <w:trHeight w:val="567"/>
        </w:trPr>
        <w:tc>
          <w:tcPr>
            <w:tcW w:w="2924" w:type="dxa"/>
            <w:vAlign w:val="center"/>
          </w:tcPr>
          <w:p w14:paraId="0FA0FC4E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</w:p>
          <w:p w14:paraId="2DFBF97B" w14:textId="77777777" w:rsidR="00C546FC" w:rsidRPr="002C1F2A" w:rsidRDefault="002B15C1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Brief c</w:t>
            </w:r>
            <w:r w:rsidR="00C546FC"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ourse description</w:t>
            </w:r>
          </w:p>
          <w:p w14:paraId="369E9F8D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</w:p>
        </w:tc>
        <w:tc>
          <w:tcPr>
            <w:tcW w:w="5712" w:type="dxa"/>
            <w:vAlign w:val="center"/>
          </w:tcPr>
          <w:p w14:paraId="7EC42800" w14:textId="42949B92" w:rsidR="00A42DFD" w:rsidRPr="002C1F2A" w:rsidRDefault="002D687F" w:rsidP="001636C5">
            <w:pPr>
              <w:pStyle w:val="NormalWeb"/>
              <w:jc w:val="both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The basic aim of the course is to provide students an insight into the problems of education, in a way that will encourage them to critically consider their own experience in the context of the history of philosophy, especially in view of the educational dimension of philosophical reflection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The course will discuss and talk about the following topics: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1. Introduction - philosophy of education as</w:t>
            </w: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a subject and as a discipline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2. What is philosophy?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3. O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rigins and development of philosophy in the West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4.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Philosophy and other areas of spirituality (myth, science, religion, art, mysticism and the like.)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5.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Education as a formative force a citizen - </w:t>
            </w:r>
            <w:r w:rsidR="001636C5"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a fundamental cultural and social concept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(democracy, the state, society, the rule of law, law, production capacities and so on.)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6</w:t>
            </w: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.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Philosophical understanding of education - historical overview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7. Relationship between philosophy and pedagogy - a critical review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8. Education and the phenomenon of morality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9.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The problem of creativity and freedom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10.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The phenomenon of game as the theme of philosophy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11.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The relation of labor and leisure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12.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The criticism of the education system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13.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Alternative teachings about the process of education - philosophical insights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14. Problem of education and feminism.</w:t>
            </w:r>
            <w:r w:rsidR="001636C5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15.</w:t>
            </w:r>
            <w:r w:rsidRPr="002D687F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Final lecture.</w:t>
            </w:r>
          </w:p>
        </w:tc>
      </w:tr>
      <w:tr w:rsidR="00C546FC" w:rsidRPr="002C1F2A" w14:paraId="6FDB6B0B" w14:textId="77777777" w:rsidTr="00DA5953">
        <w:trPr>
          <w:trHeight w:val="567"/>
        </w:trPr>
        <w:tc>
          <w:tcPr>
            <w:tcW w:w="2924" w:type="dxa"/>
            <w:vAlign w:val="center"/>
          </w:tcPr>
          <w:p w14:paraId="3BCEB490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Form of assessment</w:t>
            </w:r>
          </w:p>
        </w:tc>
        <w:tc>
          <w:tcPr>
            <w:tcW w:w="5712" w:type="dxa"/>
            <w:vAlign w:val="center"/>
          </w:tcPr>
          <w:p w14:paraId="03F1D740" w14:textId="77777777" w:rsidR="00C546FC" w:rsidRPr="002C1F2A" w:rsidRDefault="00320959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320959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oral examination and evaluation of the seminar paper</w:t>
            </w:r>
          </w:p>
        </w:tc>
      </w:tr>
      <w:tr w:rsidR="00C546FC" w:rsidRPr="002C1F2A" w14:paraId="676AA67F" w14:textId="77777777" w:rsidTr="00DA5953">
        <w:trPr>
          <w:trHeight w:val="567"/>
        </w:trPr>
        <w:tc>
          <w:tcPr>
            <w:tcW w:w="2924" w:type="dxa"/>
            <w:vAlign w:val="center"/>
          </w:tcPr>
          <w:p w14:paraId="4FA6790F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Number of ECTS</w:t>
            </w:r>
          </w:p>
        </w:tc>
        <w:tc>
          <w:tcPr>
            <w:tcW w:w="5712" w:type="dxa"/>
            <w:vAlign w:val="center"/>
          </w:tcPr>
          <w:p w14:paraId="407F1C3A" w14:textId="77777777" w:rsidR="00C546FC" w:rsidRPr="002C1F2A" w:rsidRDefault="00320959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4</w:t>
            </w:r>
          </w:p>
        </w:tc>
      </w:tr>
      <w:tr w:rsidR="00C546FC" w:rsidRPr="002C1F2A" w14:paraId="15EB39C0" w14:textId="77777777" w:rsidTr="00DA5953">
        <w:trPr>
          <w:trHeight w:val="567"/>
        </w:trPr>
        <w:tc>
          <w:tcPr>
            <w:tcW w:w="2924" w:type="dxa"/>
            <w:vAlign w:val="center"/>
          </w:tcPr>
          <w:p w14:paraId="018256A5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lastRenderedPageBreak/>
              <w:t>Class hours per week</w:t>
            </w:r>
          </w:p>
        </w:tc>
        <w:tc>
          <w:tcPr>
            <w:tcW w:w="5712" w:type="dxa"/>
            <w:vAlign w:val="center"/>
          </w:tcPr>
          <w:p w14:paraId="004298C4" w14:textId="77777777" w:rsidR="00C546FC" w:rsidRPr="002C1F2A" w:rsidRDefault="00320959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3</w:t>
            </w:r>
          </w:p>
        </w:tc>
      </w:tr>
      <w:tr w:rsidR="00C546FC" w:rsidRPr="002C1F2A" w14:paraId="7E5D8443" w14:textId="77777777" w:rsidTr="00DA5953">
        <w:trPr>
          <w:trHeight w:val="567"/>
        </w:trPr>
        <w:tc>
          <w:tcPr>
            <w:tcW w:w="2924" w:type="dxa"/>
            <w:vAlign w:val="center"/>
          </w:tcPr>
          <w:p w14:paraId="7C132F9B" w14:textId="77777777" w:rsidR="00C546FC" w:rsidRPr="002C1F2A" w:rsidRDefault="00C546FC" w:rsidP="00A42DFD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Minimum number of students</w:t>
            </w:r>
            <w:r w:rsidR="00A42DFD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5712" w:type="dxa"/>
            <w:vAlign w:val="center"/>
          </w:tcPr>
          <w:p w14:paraId="0716523C" w14:textId="77777777" w:rsidR="00C546FC" w:rsidRPr="002C1F2A" w:rsidRDefault="00320959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20</w:t>
            </w:r>
          </w:p>
        </w:tc>
      </w:tr>
      <w:tr w:rsidR="00C546FC" w:rsidRPr="002C1F2A" w14:paraId="44CCAC0A" w14:textId="77777777" w:rsidTr="00DA5953">
        <w:trPr>
          <w:trHeight w:val="567"/>
        </w:trPr>
        <w:tc>
          <w:tcPr>
            <w:tcW w:w="2924" w:type="dxa"/>
            <w:vAlign w:val="center"/>
          </w:tcPr>
          <w:p w14:paraId="64A7EE95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 xml:space="preserve">Period of realization </w:t>
            </w:r>
          </w:p>
        </w:tc>
        <w:tc>
          <w:tcPr>
            <w:tcW w:w="5712" w:type="dxa"/>
            <w:vAlign w:val="center"/>
          </w:tcPr>
          <w:p w14:paraId="1978A7DE" w14:textId="77777777" w:rsidR="00DB7407" w:rsidRPr="002C1F2A" w:rsidRDefault="00DB7407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winter semester</w:t>
            </w:r>
          </w:p>
        </w:tc>
      </w:tr>
      <w:tr w:rsidR="00C546FC" w:rsidRPr="002C1F2A" w14:paraId="0976B35C" w14:textId="77777777" w:rsidTr="00DA5953">
        <w:trPr>
          <w:trHeight w:val="567"/>
        </w:trPr>
        <w:tc>
          <w:tcPr>
            <w:tcW w:w="2924" w:type="dxa"/>
            <w:vAlign w:val="center"/>
          </w:tcPr>
          <w:p w14:paraId="7AF0E4E7" w14:textId="77777777" w:rsidR="00C546FC" w:rsidRPr="002C1F2A" w:rsidRDefault="00C546FC" w:rsidP="00FC46D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 w:rsidRPr="002C1F2A"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Lecturer</w:t>
            </w:r>
          </w:p>
        </w:tc>
        <w:tc>
          <w:tcPr>
            <w:tcW w:w="5712" w:type="dxa"/>
            <w:vAlign w:val="center"/>
          </w:tcPr>
          <w:p w14:paraId="068A79FE" w14:textId="4F9A57FC" w:rsidR="00C546FC" w:rsidRPr="002C1F2A" w:rsidRDefault="00DA5953" w:rsidP="001636C5">
            <w:pPr>
              <w:pStyle w:val="NormalWeb"/>
              <w:spacing w:before="0" w:beforeAutospacing="0" w:after="0" w:afterAutospacing="0"/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</w:pPr>
            <w:r>
              <w:rPr>
                <w:rStyle w:val="Strong"/>
                <w:rFonts w:ascii="Calibri" w:hAnsi="Calibri" w:cs="Calibri"/>
                <w:b w:val="0"/>
                <w:sz w:val="20"/>
                <w:szCs w:val="20"/>
              </w:rPr>
              <w:t>Ivica Kelam</w:t>
            </w:r>
          </w:p>
        </w:tc>
      </w:tr>
    </w:tbl>
    <w:p w14:paraId="29CB78BC" w14:textId="77777777" w:rsidR="00C546FC" w:rsidRPr="00DB7407" w:rsidRDefault="00C546FC" w:rsidP="003428DA">
      <w:pPr>
        <w:pStyle w:val="NormalWeb"/>
        <w:spacing w:before="0" w:beforeAutospacing="0" w:after="0" w:afterAutospacing="0"/>
        <w:rPr>
          <w:rStyle w:val="Strong"/>
          <w:rFonts w:ascii="Calibri" w:hAnsi="Calibri" w:cs="Calibri"/>
          <w:sz w:val="20"/>
          <w:szCs w:val="20"/>
        </w:rPr>
      </w:pPr>
    </w:p>
    <w:sectPr w:rsidR="00C546FC" w:rsidRPr="00DB7407" w:rsidSect="00A73053">
      <w:headerReference w:type="default" r:id="rId7"/>
      <w:pgSz w:w="12240" w:h="15840"/>
      <w:pgMar w:top="1134" w:right="1797" w:bottom="1134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1D63B3" w14:textId="77777777" w:rsidR="00C6448D" w:rsidRDefault="00C6448D" w:rsidP="00220FD9">
      <w:r>
        <w:separator/>
      </w:r>
    </w:p>
  </w:endnote>
  <w:endnote w:type="continuationSeparator" w:id="0">
    <w:p w14:paraId="2FFD0CE5" w14:textId="77777777" w:rsidR="00C6448D" w:rsidRDefault="00C6448D" w:rsidP="00220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096E27" w14:textId="77777777" w:rsidR="00C6448D" w:rsidRDefault="00C6448D" w:rsidP="00220FD9">
      <w:r>
        <w:separator/>
      </w:r>
    </w:p>
  </w:footnote>
  <w:footnote w:type="continuationSeparator" w:id="0">
    <w:p w14:paraId="2BCB5801" w14:textId="77777777" w:rsidR="00C6448D" w:rsidRDefault="00C6448D" w:rsidP="00220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424925" w14:textId="77777777" w:rsidR="00220FD9" w:rsidRDefault="00320959">
    <w:pPr>
      <w:pStyle w:val="Header"/>
    </w:pPr>
    <w:r>
      <w:rPr>
        <w:noProof/>
        <w:lang w:val="hr-HR" w:eastAsia="hr-HR"/>
      </w:rPr>
      <w:drawing>
        <wp:inline distT="0" distB="0" distL="0" distR="0" wp14:anchorId="0DBDE9BD" wp14:editId="49BCABE3">
          <wp:extent cx="5219700" cy="769620"/>
          <wp:effectExtent l="19050" t="0" r="0" b="0"/>
          <wp:docPr id="1" name="Slika 1" descr="http://ec.europa.eu/programmes/erasmus-plus/images/banners/ec-banner-erasmus_en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ec.europa.eu/programmes/erasmus-plus/images/banners/ec-banner-erasmus_en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19700" cy="7696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8FCE856" w14:textId="77777777" w:rsidR="00220FD9" w:rsidRDefault="00220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6B447B"/>
    <w:multiLevelType w:val="multilevel"/>
    <w:tmpl w:val="B6BAA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MDIxMzQ2sDS3MDNX0lEKTi0uzszPAykwrAUAT8fHjCwAAAA="/>
  </w:docVars>
  <w:rsids>
    <w:rsidRoot w:val="00262103"/>
    <w:rsid w:val="00022134"/>
    <w:rsid w:val="000C75AC"/>
    <w:rsid w:val="0015015E"/>
    <w:rsid w:val="001636C5"/>
    <w:rsid w:val="001C41B3"/>
    <w:rsid w:val="001C7718"/>
    <w:rsid w:val="001F62BF"/>
    <w:rsid w:val="00220FD9"/>
    <w:rsid w:val="00222443"/>
    <w:rsid w:val="00241EAB"/>
    <w:rsid w:val="00246E48"/>
    <w:rsid w:val="00262103"/>
    <w:rsid w:val="0026540C"/>
    <w:rsid w:val="002B15C1"/>
    <w:rsid w:val="002C1F2A"/>
    <w:rsid w:val="002D687F"/>
    <w:rsid w:val="00320959"/>
    <w:rsid w:val="00342147"/>
    <w:rsid w:val="003428DA"/>
    <w:rsid w:val="00434808"/>
    <w:rsid w:val="004570E9"/>
    <w:rsid w:val="004B6A8E"/>
    <w:rsid w:val="004E43BD"/>
    <w:rsid w:val="004F1E38"/>
    <w:rsid w:val="00502A7F"/>
    <w:rsid w:val="005C36E5"/>
    <w:rsid w:val="006702DB"/>
    <w:rsid w:val="00703630"/>
    <w:rsid w:val="00736619"/>
    <w:rsid w:val="00745728"/>
    <w:rsid w:val="0078566D"/>
    <w:rsid w:val="007D2BCF"/>
    <w:rsid w:val="007E3BBF"/>
    <w:rsid w:val="0083394E"/>
    <w:rsid w:val="00875BD9"/>
    <w:rsid w:val="008A39AE"/>
    <w:rsid w:val="00976897"/>
    <w:rsid w:val="00990D6D"/>
    <w:rsid w:val="009F0A4B"/>
    <w:rsid w:val="009F321E"/>
    <w:rsid w:val="00A154B2"/>
    <w:rsid w:val="00A22932"/>
    <w:rsid w:val="00A42DFD"/>
    <w:rsid w:val="00A73053"/>
    <w:rsid w:val="00AB37E5"/>
    <w:rsid w:val="00AB7DF7"/>
    <w:rsid w:val="00AC4503"/>
    <w:rsid w:val="00B05690"/>
    <w:rsid w:val="00B147F2"/>
    <w:rsid w:val="00B16FDE"/>
    <w:rsid w:val="00BA2759"/>
    <w:rsid w:val="00BE0078"/>
    <w:rsid w:val="00C03672"/>
    <w:rsid w:val="00C0575E"/>
    <w:rsid w:val="00C5011D"/>
    <w:rsid w:val="00C5164E"/>
    <w:rsid w:val="00C546FC"/>
    <w:rsid w:val="00C6448D"/>
    <w:rsid w:val="00CC31E0"/>
    <w:rsid w:val="00CF5220"/>
    <w:rsid w:val="00D607C3"/>
    <w:rsid w:val="00D62096"/>
    <w:rsid w:val="00D92DEE"/>
    <w:rsid w:val="00DA5953"/>
    <w:rsid w:val="00DB7407"/>
    <w:rsid w:val="00DD3E00"/>
    <w:rsid w:val="00DF2874"/>
    <w:rsid w:val="00E17F2C"/>
    <w:rsid w:val="00E81F92"/>
    <w:rsid w:val="00EB0BF2"/>
    <w:rsid w:val="00EE5994"/>
    <w:rsid w:val="00F80CF5"/>
    <w:rsid w:val="00FC4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22CE543"/>
  <w15:docId w15:val="{26DA249D-D8AA-4942-AE63-B95072657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262103"/>
    <w:pPr>
      <w:spacing w:before="100" w:beforeAutospacing="1" w:after="100" w:afterAutospacing="1"/>
    </w:pPr>
  </w:style>
  <w:style w:type="character" w:styleId="Strong">
    <w:name w:val="Strong"/>
    <w:qFormat/>
    <w:rsid w:val="00262103"/>
    <w:rPr>
      <w:b/>
      <w:bCs/>
    </w:rPr>
  </w:style>
  <w:style w:type="character" w:styleId="Hyperlink">
    <w:name w:val="Hyperlink"/>
    <w:rsid w:val="00262103"/>
    <w:rPr>
      <w:color w:val="0000FF"/>
      <w:u w:val="single"/>
    </w:rPr>
  </w:style>
  <w:style w:type="table" w:styleId="TableGrid">
    <w:name w:val="Table Grid"/>
    <w:basedOn w:val="TableNormal"/>
    <w:rsid w:val="00B056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220FD9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220FD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20FD9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220F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65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6</Words>
  <Characters>1692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COURSES OFFERED IN FOREIGN LANGUAGES</vt:lpstr>
      <vt:lpstr>COURSES OFFERED IN FOREIGN LANGUAGES</vt:lpstr>
    </vt:vector>
  </TitlesOfParts>
  <Company>unios.hr</Company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S OFFERED IN FOREIGN LANGUAGES</dc:title>
  <dc:creator>Martina</dc:creator>
  <cp:lastModifiedBy>zuzarevic</cp:lastModifiedBy>
  <cp:revision>16</cp:revision>
  <cp:lastPrinted>2011-11-29T07:51:00Z</cp:lastPrinted>
  <dcterms:created xsi:type="dcterms:W3CDTF">2019-12-02T12:18:00Z</dcterms:created>
  <dcterms:modified xsi:type="dcterms:W3CDTF">2022-04-26T09:04:00Z</dcterms:modified>
</cp:coreProperties>
</file>